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ie Chinnette Rold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e Chinnett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ld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222 Monticello Ave Skokie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iechinnette1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77403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di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